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C1BC4" w14:textId="33BF41EC" w:rsidR="0059098D" w:rsidRDefault="0059098D" w:rsidP="0059098D">
      <w:pPr>
        <w:spacing w:before="160"/>
      </w:pPr>
      <w:r>
        <w:t>The first step in most data analytics projects is reading the data file. In this exercise, you’ll create Series and DataFrame objects, both by hand and by reading data files.</w:t>
      </w:r>
    </w:p>
    <w:p w14:paraId="738FFFE1" w14:textId="66F18093" w:rsidR="0059098D" w:rsidRDefault="0059098D" w:rsidP="00A82BBD">
      <w:pPr>
        <w:pStyle w:val="Heading1"/>
      </w:pPr>
      <w:r>
        <w:t>Exercises 1:</w:t>
      </w:r>
    </w:p>
    <w:p w14:paraId="59DE7911" w14:textId="192041E7" w:rsidR="0059098D" w:rsidRDefault="0059098D" w:rsidP="0059098D">
      <w:r>
        <w:t>In the box</w:t>
      </w:r>
      <w:r w:rsidR="00056DB1">
        <w:t xml:space="preserve"> below copy the code that creates a DataFrame “fruits” that looks like this:</w:t>
      </w:r>
    </w:p>
    <w:p w14:paraId="058CF1D8" w14:textId="086D4486" w:rsidR="006F05FB" w:rsidRPr="0059098D" w:rsidRDefault="006F05FB" w:rsidP="0059098D">
      <w:r>
        <w:rPr>
          <w:noProof/>
        </w:rPr>
        <w:drawing>
          <wp:inline distT="0" distB="0" distL="0" distR="0" wp14:anchorId="49050FF7" wp14:editId="2733C730">
            <wp:extent cx="2933700" cy="876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570C6" w14:paraId="156B21AA" w14:textId="77777777" w:rsidTr="009570C6">
        <w:trPr>
          <w:trHeight w:val="2314"/>
        </w:trPr>
        <w:tc>
          <w:tcPr>
            <w:tcW w:w="9016" w:type="dxa"/>
          </w:tcPr>
          <w:p w14:paraId="1F6026B9" w14:textId="77777777" w:rsidR="00674AF2" w:rsidRPr="00674AF2" w:rsidRDefault="00674AF2" w:rsidP="00674AF2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674AF2">
              <w:rPr>
                <w:rFonts w:ascii="Consolas" w:eastAsia="Times New Roman" w:hAnsi="Consolas" w:cs="Times New Roman"/>
                <w:color w:val="C6A0F6"/>
                <w:sz w:val="21"/>
                <w:szCs w:val="21"/>
                <w:lang w:eastAsia="en-GB"/>
              </w:rPr>
              <w:t>import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674AF2">
              <w:rPr>
                <w:rFonts w:ascii="Consolas" w:eastAsia="Times New Roman" w:hAnsi="Consolas" w:cs="Times New Roman"/>
                <w:color w:val="EED49F"/>
                <w:sz w:val="21"/>
                <w:szCs w:val="21"/>
                <w:lang w:eastAsia="en-GB"/>
              </w:rPr>
              <w:t>pandas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674AF2">
              <w:rPr>
                <w:rFonts w:ascii="Consolas" w:eastAsia="Times New Roman" w:hAnsi="Consolas" w:cs="Times New Roman"/>
                <w:color w:val="C6A0F6"/>
                <w:sz w:val="21"/>
                <w:szCs w:val="21"/>
                <w:lang w:eastAsia="en-GB"/>
              </w:rPr>
              <w:t>as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proofErr w:type="gramStart"/>
            <w:r w:rsidRPr="00674AF2">
              <w:rPr>
                <w:rFonts w:ascii="Consolas" w:eastAsia="Times New Roman" w:hAnsi="Consolas" w:cs="Times New Roman"/>
                <w:color w:val="EED49F"/>
                <w:sz w:val="21"/>
                <w:szCs w:val="21"/>
                <w:lang w:eastAsia="en-GB"/>
              </w:rPr>
              <w:t>pd</w:t>
            </w:r>
            <w:proofErr w:type="gramEnd"/>
          </w:p>
          <w:p w14:paraId="46BA3E0E" w14:textId="77777777" w:rsidR="00674AF2" w:rsidRPr="00674AF2" w:rsidRDefault="00674AF2" w:rsidP="00674AF2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</w:p>
          <w:p w14:paraId="71EB776C" w14:textId="77777777" w:rsidR="00674AF2" w:rsidRPr="00674AF2" w:rsidRDefault="00674AF2" w:rsidP="00674AF2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fruits </w:t>
            </w:r>
            <w:r w:rsidRPr="00674AF2">
              <w:rPr>
                <w:rFonts w:ascii="Consolas" w:eastAsia="Times New Roman" w:hAnsi="Consolas" w:cs="Times New Roman"/>
                <w:color w:val="8BD5CA"/>
                <w:sz w:val="21"/>
                <w:szCs w:val="21"/>
                <w:lang w:eastAsia="en-GB"/>
              </w:rPr>
              <w:t>=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proofErr w:type="spellStart"/>
            <w:proofErr w:type="gramStart"/>
            <w:r w:rsidRPr="00674AF2">
              <w:rPr>
                <w:rFonts w:ascii="Consolas" w:eastAsia="Times New Roman" w:hAnsi="Consolas" w:cs="Times New Roman"/>
                <w:color w:val="EED49F"/>
                <w:sz w:val="21"/>
                <w:szCs w:val="21"/>
                <w:lang w:eastAsia="en-GB"/>
              </w:rPr>
              <w:t>pd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.</w:t>
            </w:r>
            <w:r w:rsidRPr="00674AF2">
              <w:rPr>
                <w:rFonts w:ascii="Consolas" w:eastAsia="Times New Roman" w:hAnsi="Consolas" w:cs="Times New Roman"/>
                <w:i/>
                <w:iCs/>
                <w:color w:val="EED49F"/>
                <w:sz w:val="21"/>
                <w:szCs w:val="21"/>
                <w:lang w:eastAsia="en-GB"/>
              </w:rPr>
              <w:t>DataFrame</w:t>
            </w:r>
            <w:proofErr w:type="spellEnd"/>
            <w:proofErr w:type="gramEnd"/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({</w:t>
            </w:r>
          </w:p>
          <w:p w14:paraId="7151705A" w14:textId="77777777" w:rsidR="00674AF2" w:rsidRPr="00674AF2" w:rsidRDefault="00674AF2" w:rsidP="00674AF2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    </w:t>
            </w:r>
            <w:r w:rsidRPr="00674AF2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'Apples'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: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[</w:t>
            </w:r>
            <w:r w:rsidRPr="00674AF2">
              <w:rPr>
                <w:rFonts w:ascii="Consolas" w:eastAsia="Times New Roman" w:hAnsi="Consolas" w:cs="Times New Roman"/>
                <w:color w:val="F5A97F"/>
                <w:sz w:val="21"/>
                <w:szCs w:val="21"/>
                <w:lang w:eastAsia="en-GB"/>
              </w:rPr>
              <w:t>30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],</w:t>
            </w:r>
          </w:p>
          <w:p w14:paraId="5C50324B" w14:textId="77777777" w:rsidR="00674AF2" w:rsidRPr="00674AF2" w:rsidRDefault="00674AF2" w:rsidP="00674AF2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    </w:t>
            </w:r>
            <w:r w:rsidRPr="00674AF2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'Bananas'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: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[</w:t>
            </w:r>
            <w:r w:rsidRPr="00674AF2">
              <w:rPr>
                <w:rFonts w:ascii="Consolas" w:eastAsia="Times New Roman" w:hAnsi="Consolas" w:cs="Times New Roman"/>
                <w:color w:val="F5A97F"/>
                <w:sz w:val="21"/>
                <w:szCs w:val="21"/>
                <w:lang w:eastAsia="en-GB"/>
              </w:rPr>
              <w:t>21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]</w:t>
            </w:r>
          </w:p>
          <w:p w14:paraId="0BA63BFE" w14:textId="77777777" w:rsidR="00674AF2" w:rsidRPr="00674AF2" w:rsidRDefault="00674AF2" w:rsidP="00674AF2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})</w:t>
            </w:r>
          </w:p>
          <w:p w14:paraId="03584376" w14:textId="77777777" w:rsidR="00674AF2" w:rsidRPr="00674AF2" w:rsidRDefault="00674AF2" w:rsidP="00674AF2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674AF2">
              <w:rPr>
                <w:rFonts w:ascii="Consolas" w:eastAsia="Times New Roman" w:hAnsi="Consolas" w:cs="Times New Roman"/>
                <w:i/>
                <w:iCs/>
                <w:color w:val="8AADF4"/>
                <w:sz w:val="21"/>
                <w:szCs w:val="21"/>
                <w:lang w:eastAsia="en-GB"/>
              </w:rPr>
              <w:t>print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(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fruits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)</w:t>
            </w:r>
          </w:p>
          <w:p w14:paraId="3D7F7671" w14:textId="77777777" w:rsidR="00674AF2" w:rsidRDefault="00674AF2" w:rsidP="00674AF2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</w:p>
          <w:p w14:paraId="454223FB" w14:textId="18E63FDD" w:rsidR="00674AF2" w:rsidRPr="00674AF2" w:rsidRDefault="00674AF2" w:rsidP="00674AF2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542CBA9B" wp14:editId="734EDC6B">
                  <wp:extent cx="1743075" cy="427335"/>
                  <wp:effectExtent l="0" t="0" r="0" b="0"/>
                  <wp:docPr id="11172329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723298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9991" cy="429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DA35EC" w14:textId="63870A02" w:rsidR="0059098D" w:rsidRDefault="0059098D" w:rsidP="0059098D"/>
    <w:p w14:paraId="6EAB20D4" w14:textId="2B85C0C0" w:rsidR="009570C6" w:rsidRDefault="009570C6" w:rsidP="00A82BBD">
      <w:pPr>
        <w:pStyle w:val="Heading1"/>
      </w:pPr>
      <w:r>
        <w:t xml:space="preserve">Exercises </w:t>
      </w:r>
      <w:r w:rsidR="00A82BBD">
        <w:t>2</w:t>
      </w:r>
      <w:r>
        <w:t>:</w:t>
      </w:r>
    </w:p>
    <w:p w14:paraId="3617581B" w14:textId="1CCCB8C4" w:rsidR="009570C6" w:rsidRDefault="009570C6" w:rsidP="009570C6">
      <w:r>
        <w:t>In the box below copy the code that creates a DataFrame “fruit_sales”</w:t>
      </w:r>
      <w:r w:rsidR="00754C85">
        <w:t xml:space="preserve"> that matches the diagram below</w:t>
      </w:r>
      <w:r>
        <w:t>:</w:t>
      </w:r>
    </w:p>
    <w:p w14:paraId="4E97EA35" w14:textId="1D986326" w:rsidR="009570C6" w:rsidRDefault="00754C85" w:rsidP="0059098D">
      <w:r>
        <w:rPr>
          <w:noProof/>
        </w:rPr>
        <w:drawing>
          <wp:inline distT="0" distB="0" distL="0" distR="0" wp14:anchorId="0FC1DE0E" wp14:editId="532684B5">
            <wp:extent cx="3981450" cy="1257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54C85" w14:paraId="03232BE9" w14:textId="77777777" w:rsidTr="00754C85">
        <w:trPr>
          <w:trHeight w:val="2372"/>
        </w:trPr>
        <w:tc>
          <w:tcPr>
            <w:tcW w:w="9016" w:type="dxa"/>
          </w:tcPr>
          <w:p w14:paraId="54E1C579" w14:textId="77777777" w:rsidR="00674AF2" w:rsidRPr="00674AF2" w:rsidRDefault="00674AF2" w:rsidP="00674AF2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674AF2">
              <w:rPr>
                <w:rFonts w:ascii="Consolas" w:eastAsia="Times New Roman" w:hAnsi="Consolas" w:cs="Times New Roman"/>
                <w:color w:val="C6A0F6"/>
                <w:sz w:val="21"/>
                <w:szCs w:val="21"/>
                <w:lang w:eastAsia="en-GB"/>
              </w:rPr>
              <w:t>import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674AF2">
              <w:rPr>
                <w:rFonts w:ascii="Consolas" w:eastAsia="Times New Roman" w:hAnsi="Consolas" w:cs="Times New Roman"/>
                <w:color w:val="EED49F"/>
                <w:sz w:val="21"/>
                <w:szCs w:val="21"/>
                <w:lang w:eastAsia="en-GB"/>
              </w:rPr>
              <w:t>pandas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674AF2">
              <w:rPr>
                <w:rFonts w:ascii="Consolas" w:eastAsia="Times New Roman" w:hAnsi="Consolas" w:cs="Times New Roman"/>
                <w:color w:val="C6A0F6"/>
                <w:sz w:val="21"/>
                <w:szCs w:val="21"/>
                <w:lang w:eastAsia="en-GB"/>
              </w:rPr>
              <w:t>as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proofErr w:type="gramStart"/>
            <w:r w:rsidRPr="00674AF2">
              <w:rPr>
                <w:rFonts w:ascii="Consolas" w:eastAsia="Times New Roman" w:hAnsi="Consolas" w:cs="Times New Roman"/>
                <w:color w:val="EED49F"/>
                <w:sz w:val="21"/>
                <w:szCs w:val="21"/>
                <w:lang w:eastAsia="en-GB"/>
              </w:rPr>
              <w:t>pd</w:t>
            </w:r>
            <w:proofErr w:type="gramEnd"/>
          </w:p>
          <w:p w14:paraId="7461A106" w14:textId="77777777" w:rsidR="00674AF2" w:rsidRPr="00674AF2" w:rsidRDefault="00674AF2" w:rsidP="00674AF2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</w:p>
          <w:p w14:paraId="606B5CDD" w14:textId="77777777" w:rsidR="00674AF2" w:rsidRPr="00674AF2" w:rsidRDefault="00674AF2" w:rsidP="00674AF2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proofErr w:type="spellStart"/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fruit_sales</w:t>
            </w:r>
            <w:proofErr w:type="spellEnd"/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674AF2">
              <w:rPr>
                <w:rFonts w:ascii="Consolas" w:eastAsia="Times New Roman" w:hAnsi="Consolas" w:cs="Times New Roman"/>
                <w:color w:val="8BD5CA"/>
                <w:sz w:val="21"/>
                <w:szCs w:val="21"/>
                <w:lang w:eastAsia="en-GB"/>
              </w:rPr>
              <w:t>=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proofErr w:type="spellStart"/>
            <w:proofErr w:type="gramStart"/>
            <w:r w:rsidRPr="00674AF2">
              <w:rPr>
                <w:rFonts w:ascii="Consolas" w:eastAsia="Times New Roman" w:hAnsi="Consolas" w:cs="Times New Roman"/>
                <w:color w:val="EED49F"/>
                <w:sz w:val="21"/>
                <w:szCs w:val="21"/>
                <w:lang w:eastAsia="en-GB"/>
              </w:rPr>
              <w:t>pd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.</w:t>
            </w:r>
            <w:r w:rsidRPr="00674AF2">
              <w:rPr>
                <w:rFonts w:ascii="Consolas" w:eastAsia="Times New Roman" w:hAnsi="Consolas" w:cs="Times New Roman"/>
                <w:i/>
                <w:iCs/>
                <w:color w:val="EED49F"/>
                <w:sz w:val="21"/>
                <w:szCs w:val="21"/>
                <w:lang w:eastAsia="en-GB"/>
              </w:rPr>
              <w:t>DataFrame</w:t>
            </w:r>
            <w:proofErr w:type="spellEnd"/>
            <w:proofErr w:type="gramEnd"/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({</w:t>
            </w:r>
          </w:p>
          <w:p w14:paraId="11D66387" w14:textId="77777777" w:rsidR="00674AF2" w:rsidRPr="00674AF2" w:rsidRDefault="00674AF2" w:rsidP="00674AF2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    </w:t>
            </w:r>
            <w:r w:rsidRPr="00674AF2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'Apples'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: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[</w:t>
            </w:r>
            <w:r w:rsidRPr="00674AF2">
              <w:rPr>
                <w:rFonts w:ascii="Consolas" w:eastAsia="Times New Roman" w:hAnsi="Consolas" w:cs="Times New Roman"/>
                <w:color w:val="F5A97F"/>
                <w:sz w:val="21"/>
                <w:szCs w:val="21"/>
                <w:lang w:eastAsia="en-GB"/>
              </w:rPr>
              <w:t>35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,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674AF2">
              <w:rPr>
                <w:rFonts w:ascii="Consolas" w:eastAsia="Times New Roman" w:hAnsi="Consolas" w:cs="Times New Roman"/>
                <w:color w:val="F5A97F"/>
                <w:sz w:val="21"/>
                <w:szCs w:val="21"/>
                <w:lang w:eastAsia="en-GB"/>
              </w:rPr>
              <w:t>41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],</w:t>
            </w:r>
          </w:p>
          <w:p w14:paraId="68B4F254" w14:textId="77777777" w:rsidR="00674AF2" w:rsidRPr="00674AF2" w:rsidRDefault="00674AF2" w:rsidP="00674AF2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    </w:t>
            </w:r>
            <w:r w:rsidRPr="00674AF2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'Bananas'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: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[</w:t>
            </w:r>
            <w:r w:rsidRPr="00674AF2">
              <w:rPr>
                <w:rFonts w:ascii="Consolas" w:eastAsia="Times New Roman" w:hAnsi="Consolas" w:cs="Times New Roman"/>
                <w:color w:val="F5A97F"/>
                <w:sz w:val="21"/>
                <w:szCs w:val="21"/>
                <w:lang w:eastAsia="en-GB"/>
              </w:rPr>
              <w:t>21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,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674AF2">
              <w:rPr>
                <w:rFonts w:ascii="Consolas" w:eastAsia="Times New Roman" w:hAnsi="Consolas" w:cs="Times New Roman"/>
                <w:color w:val="F5A97F"/>
                <w:sz w:val="21"/>
                <w:szCs w:val="21"/>
                <w:lang w:eastAsia="en-GB"/>
              </w:rPr>
              <w:t>34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]</w:t>
            </w:r>
          </w:p>
          <w:p w14:paraId="00C17AE1" w14:textId="77777777" w:rsidR="00674AF2" w:rsidRPr="00674AF2" w:rsidRDefault="00674AF2" w:rsidP="00674AF2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},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674AF2">
              <w:rPr>
                <w:rFonts w:ascii="Consolas" w:eastAsia="Times New Roman" w:hAnsi="Consolas" w:cs="Times New Roman"/>
                <w:i/>
                <w:iCs/>
                <w:color w:val="EE99A0"/>
                <w:sz w:val="21"/>
                <w:szCs w:val="21"/>
                <w:lang w:eastAsia="en-GB"/>
              </w:rPr>
              <w:t>index</w:t>
            </w:r>
            <w:proofErr w:type="gramStart"/>
            <w:r w:rsidRPr="00674AF2">
              <w:rPr>
                <w:rFonts w:ascii="Consolas" w:eastAsia="Times New Roman" w:hAnsi="Consolas" w:cs="Times New Roman"/>
                <w:color w:val="8BD5CA"/>
                <w:sz w:val="21"/>
                <w:szCs w:val="21"/>
                <w:lang w:eastAsia="en-GB"/>
              </w:rPr>
              <w:t>=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[</w:t>
            </w:r>
            <w:proofErr w:type="gramEnd"/>
            <w:r w:rsidRPr="00674AF2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'2017 Sales:'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,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674AF2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'2018 Sales:'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])</w:t>
            </w:r>
          </w:p>
          <w:p w14:paraId="1993AE9B" w14:textId="77777777" w:rsidR="00674AF2" w:rsidRPr="00674AF2" w:rsidRDefault="00674AF2" w:rsidP="00674AF2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674AF2">
              <w:rPr>
                <w:rFonts w:ascii="Consolas" w:eastAsia="Times New Roman" w:hAnsi="Consolas" w:cs="Times New Roman"/>
                <w:i/>
                <w:iCs/>
                <w:color w:val="8AADF4"/>
                <w:sz w:val="21"/>
                <w:szCs w:val="21"/>
                <w:lang w:eastAsia="en-GB"/>
              </w:rPr>
              <w:t>print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(</w:t>
            </w:r>
            <w:proofErr w:type="spellStart"/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fruit_sales</w:t>
            </w:r>
            <w:proofErr w:type="spellEnd"/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)</w:t>
            </w:r>
          </w:p>
          <w:p w14:paraId="756D74B5" w14:textId="560579BE" w:rsidR="00754C85" w:rsidRDefault="00674AF2" w:rsidP="0059098D">
            <w:r>
              <w:rPr>
                <w:noProof/>
              </w:rPr>
              <w:drawing>
                <wp:inline distT="0" distB="0" distL="0" distR="0" wp14:anchorId="2B1C41A5" wp14:editId="760F25B0">
                  <wp:extent cx="2352675" cy="523875"/>
                  <wp:effectExtent l="0" t="0" r="9525" b="9525"/>
                  <wp:docPr id="15074152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7415268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26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2078C0" w14:textId="72FEFFB4" w:rsidR="00754C85" w:rsidRDefault="00754C85" w:rsidP="0059098D"/>
    <w:p w14:paraId="0698F8CD" w14:textId="77777777" w:rsidR="00A67821" w:rsidRDefault="00A67821">
      <w:pPr>
        <w:rPr>
          <w:rFonts w:asciiTheme="majorHAnsi" w:eastAsiaTheme="majorEastAsia" w:hAnsiTheme="majorHAnsi" w:cstheme="majorBidi"/>
          <w:sz w:val="32"/>
          <w:szCs w:val="32"/>
        </w:rPr>
      </w:pPr>
      <w:r>
        <w:lastRenderedPageBreak/>
        <w:br w:type="page"/>
      </w:r>
    </w:p>
    <w:p w14:paraId="32DF1E93" w14:textId="715FE31E" w:rsidR="00A82BBD" w:rsidRDefault="00A82BBD" w:rsidP="00A82BBD">
      <w:pPr>
        <w:pStyle w:val="Heading1"/>
      </w:pPr>
      <w:r>
        <w:lastRenderedPageBreak/>
        <w:t>Exercises 3:</w:t>
      </w:r>
    </w:p>
    <w:p w14:paraId="34A4B1BD" w14:textId="72CC308A" w:rsidR="00A82BBD" w:rsidRDefault="00A82BBD" w:rsidP="00A82BBD">
      <w:r>
        <w:t xml:space="preserve">Create a </w:t>
      </w:r>
      <w:r w:rsidR="007D113C">
        <w:t>variable “ingredients”</w:t>
      </w:r>
      <w:r>
        <w:t xml:space="preserve"> with a Series that looks like:</w:t>
      </w:r>
    </w:p>
    <w:p w14:paraId="675EE1F8" w14:textId="77777777" w:rsidR="00A67821" w:rsidRDefault="00A67821" w:rsidP="00A67821">
      <w:pPr>
        <w:spacing w:after="0"/>
      </w:pPr>
      <w:r>
        <w:t>Flour     4 cups</w:t>
      </w:r>
    </w:p>
    <w:p w14:paraId="3E0FDBE8" w14:textId="77777777" w:rsidR="00A67821" w:rsidRDefault="00A67821" w:rsidP="00A67821">
      <w:pPr>
        <w:spacing w:after="0"/>
      </w:pPr>
      <w:r>
        <w:t>Milk       1 cup</w:t>
      </w:r>
    </w:p>
    <w:p w14:paraId="017433F1" w14:textId="77777777" w:rsidR="00A67821" w:rsidRDefault="00A67821" w:rsidP="00A67821">
      <w:pPr>
        <w:spacing w:after="0"/>
      </w:pPr>
      <w:r>
        <w:t>Eggs     2 large</w:t>
      </w:r>
    </w:p>
    <w:p w14:paraId="61F9642A" w14:textId="77777777" w:rsidR="00A67821" w:rsidRDefault="00A67821" w:rsidP="00A67821">
      <w:pPr>
        <w:spacing w:after="0"/>
      </w:pPr>
      <w:r>
        <w:t>Spam       1 can</w:t>
      </w:r>
    </w:p>
    <w:p w14:paraId="3CC419E5" w14:textId="37848144" w:rsidR="00A82BBD" w:rsidRDefault="00A67821" w:rsidP="001A6F09">
      <w:r>
        <w:t>Name: Dinner, dtype: ob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A6F09" w14:paraId="39269B1C" w14:textId="77777777" w:rsidTr="001A6F09">
        <w:trPr>
          <w:trHeight w:val="2068"/>
        </w:trPr>
        <w:tc>
          <w:tcPr>
            <w:tcW w:w="9016" w:type="dxa"/>
          </w:tcPr>
          <w:p w14:paraId="54D17E1C" w14:textId="77777777" w:rsidR="00674AF2" w:rsidRPr="00674AF2" w:rsidRDefault="00674AF2" w:rsidP="00674AF2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ingredients </w:t>
            </w:r>
            <w:r w:rsidRPr="00674AF2">
              <w:rPr>
                <w:rFonts w:ascii="Consolas" w:eastAsia="Times New Roman" w:hAnsi="Consolas" w:cs="Times New Roman"/>
                <w:color w:val="8BD5CA"/>
                <w:sz w:val="21"/>
                <w:szCs w:val="21"/>
                <w:lang w:eastAsia="en-GB"/>
              </w:rPr>
              <w:t>=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proofErr w:type="spellStart"/>
            <w:proofErr w:type="gramStart"/>
            <w:r w:rsidRPr="00674AF2">
              <w:rPr>
                <w:rFonts w:ascii="Consolas" w:eastAsia="Times New Roman" w:hAnsi="Consolas" w:cs="Times New Roman"/>
                <w:color w:val="EED49F"/>
                <w:sz w:val="21"/>
                <w:szCs w:val="21"/>
                <w:lang w:eastAsia="en-GB"/>
              </w:rPr>
              <w:t>pd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.</w:t>
            </w:r>
            <w:r w:rsidRPr="00674AF2">
              <w:rPr>
                <w:rFonts w:ascii="Consolas" w:eastAsia="Times New Roman" w:hAnsi="Consolas" w:cs="Times New Roman"/>
                <w:i/>
                <w:iCs/>
                <w:color w:val="EED49F"/>
                <w:sz w:val="21"/>
                <w:szCs w:val="21"/>
                <w:lang w:eastAsia="en-GB"/>
              </w:rPr>
              <w:t>Series</w:t>
            </w:r>
            <w:proofErr w:type="spellEnd"/>
            <w:proofErr w:type="gramEnd"/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([</w:t>
            </w:r>
            <w:r w:rsidRPr="00674AF2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'4 cups'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,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674AF2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'1 cup'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,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674AF2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'2 large'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,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674AF2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'1 can'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],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674AF2">
              <w:rPr>
                <w:rFonts w:ascii="Consolas" w:eastAsia="Times New Roman" w:hAnsi="Consolas" w:cs="Times New Roman"/>
                <w:i/>
                <w:iCs/>
                <w:color w:val="EE99A0"/>
                <w:sz w:val="21"/>
                <w:szCs w:val="21"/>
                <w:lang w:eastAsia="en-GB"/>
              </w:rPr>
              <w:t>index</w:t>
            </w:r>
            <w:r w:rsidRPr="00674AF2">
              <w:rPr>
                <w:rFonts w:ascii="Consolas" w:eastAsia="Times New Roman" w:hAnsi="Consolas" w:cs="Times New Roman"/>
                <w:color w:val="8BD5CA"/>
                <w:sz w:val="21"/>
                <w:szCs w:val="21"/>
                <w:lang w:eastAsia="en-GB"/>
              </w:rPr>
              <w:t>=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[</w:t>
            </w:r>
            <w:r w:rsidRPr="00674AF2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'Flour'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,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674AF2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'Milk'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,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674AF2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'Eggs'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,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674AF2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'Spam'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],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674AF2">
              <w:rPr>
                <w:rFonts w:ascii="Consolas" w:eastAsia="Times New Roman" w:hAnsi="Consolas" w:cs="Times New Roman"/>
                <w:i/>
                <w:iCs/>
                <w:color w:val="EE99A0"/>
                <w:sz w:val="21"/>
                <w:szCs w:val="21"/>
                <w:lang w:eastAsia="en-GB"/>
              </w:rPr>
              <w:t>name</w:t>
            </w:r>
            <w:r w:rsidRPr="00674AF2">
              <w:rPr>
                <w:rFonts w:ascii="Consolas" w:eastAsia="Times New Roman" w:hAnsi="Consolas" w:cs="Times New Roman"/>
                <w:color w:val="8BD5CA"/>
                <w:sz w:val="21"/>
                <w:szCs w:val="21"/>
                <w:lang w:eastAsia="en-GB"/>
              </w:rPr>
              <w:t>=</w:t>
            </w:r>
            <w:r w:rsidRPr="00674AF2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'Dinner'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)</w:t>
            </w:r>
          </w:p>
          <w:p w14:paraId="03DFE3B3" w14:textId="77777777" w:rsidR="00674AF2" w:rsidRPr="00674AF2" w:rsidRDefault="00674AF2" w:rsidP="00674AF2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674AF2">
              <w:rPr>
                <w:rFonts w:ascii="Consolas" w:eastAsia="Times New Roman" w:hAnsi="Consolas" w:cs="Times New Roman"/>
                <w:i/>
                <w:iCs/>
                <w:color w:val="8AADF4"/>
                <w:sz w:val="21"/>
                <w:szCs w:val="21"/>
                <w:lang w:eastAsia="en-GB"/>
              </w:rPr>
              <w:t>print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(</w:t>
            </w:r>
            <w:r w:rsidRPr="00674AF2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ingredients</w:t>
            </w:r>
            <w:r w:rsidRPr="00674AF2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)</w:t>
            </w:r>
          </w:p>
          <w:p w14:paraId="12E36857" w14:textId="3FB3C8D1" w:rsidR="001A6F09" w:rsidRDefault="00674AF2" w:rsidP="0059098D">
            <w:r>
              <w:rPr>
                <w:noProof/>
              </w:rPr>
              <w:drawing>
                <wp:inline distT="0" distB="0" distL="0" distR="0" wp14:anchorId="6F2BE31F" wp14:editId="01B51D5E">
                  <wp:extent cx="2028825" cy="914400"/>
                  <wp:effectExtent l="0" t="0" r="9525" b="0"/>
                  <wp:docPr id="8763518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6351835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8825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A48DC2" w14:textId="22A4D6AC" w:rsidR="00A82BBD" w:rsidRDefault="00A82BBD" w:rsidP="0059098D"/>
    <w:p w14:paraId="410F618F" w14:textId="3DF94B08" w:rsidR="00D50E53" w:rsidRDefault="00D50E53" w:rsidP="00D50E53">
      <w:pPr>
        <w:pStyle w:val="Heading1"/>
      </w:pPr>
      <w:r>
        <w:t>Exercises 4:</w:t>
      </w:r>
    </w:p>
    <w:p w14:paraId="061E92CE" w14:textId="38EBADE5" w:rsidR="00D50E53" w:rsidRDefault="00E733D2" w:rsidP="00D50E53">
      <w:r>
        <w:rPr>
          <w:rFonts w:ascii="Segoe UI" w:hAnsi="Segoe UI" w:cs="Segoe UI"/>
          <w:sz w:val="21"/>
          <w:szCs w:val="21"/>
          <w:shd w:val="clear" w:color="auto" w:fill="FFFFFF"/>
        </w:rPr>
        <w:t>Read the following csv dataset of wine reviews into a DataFrame called “</w:t>
      </w:r>
      <w:r w:rsidRPr="00E733D2">
        <w:t>reviews</w:t>
      </w:r>
      <w:r>
        <w:t>”</w:t>
      </w:r>
      <w:r w:rsidR="00D50E53">
        <w:t>:</w:t>
      </w:r>
    </w:p>
    <w:p w14:paraId="28CC4F6A" w14:textId="080B91C6" w:rsidR="00D50E53" w:rsidRDefault="004E1D86" w:rsidP="0059098D">
      <w:r>
        <w:rPr>
          <w:noProof/>
        </w:rPr>
        <w:drawing>
          <wp:inline distT="0" distB="0" distL="0" distR="0" wp14:anchorId="65799B46" wp14:editId="73A2A3FA">
            <wp:extent cx="5731510" cy="2048510"/>
            <wp:effectExtent l="0" t="0" r="254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48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3FCF8" w14:textId="290C0752" w:rsidR="00F133D7" w:rsidRDefault="00F133D7" w:rsidP="0059098D">
      <w:r>
        <w:t xml:space="preserve">There is a CSV File available for you on </w:t>
      </w:r>
      <w:r w:rsidR="001474AD">
        <w:t>Moodle</w:t>
      </w:r>
      <w:r w:rsidR="001A6F09">
        <w:t xml:space="preserve"> named “</w:t>
      </w:r>
      <w:proofErr w:type="spellStart"/>
      <w:r w:rsidR="001A6F09">
        <w:t>wine_reviews</w:t>
      </w:r>
      <w:proofErr w:type="spellEnd"/>
      <w:r w:rsidR="001A6F09">
        <w:t>”</w:t>
      </w:r>
      <w:r w:rsidRPr="00F133D7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A6F09" w14:paraId="4A009BF2" w14:textId="77777777" w:rsidTr="001A6F09">
        <w:trPr>
          <w:trHeight w:val="1964"/>
        </w:trPr>
        <w:tc>
          <w:tcPr>
            <w:tcW w:w="9016" w:type="dxa"/>
          </w:tcPr>
          <w:p w14:paraId="248FA3D3" w14:textId="77777777" w:rsidR="008B09AA" w:rsidRPr="008B09AA" w:rsidRDefault="008B09AA" w:rsidP="008B09AA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8B09AA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reviews </w:t>
            </w:r>
            <w:r w:rsidRPr="008B09AA">
              <w:rPr>
                <w:rFonts w:ascii="Consolas" w:eastAsia="Times New Roman" w:hAnsi="Consolas" w:cs="Times New Roman"/>
                <w:color w:val="8BD5CA"/>
                <w:sz w:val="21"/>
                <w:szCs w:val="21"/>
                <w:lang w:eastAsia="en-GB"/>
              </w:rPr>
              <w:t>=</w:t>
            </w:r>
            <w:r w:rsidRPr="008B09AA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proofErr w:type="spellStart"/>
            <w:proofErr w:type="gramStart"/>
            <w:r w:rsidRPr="008B09AA">
              <w:rPr>
                <w:rFonts w:ascii="Consolas" w:eastAsia="Times New Roman" w:hAnsi="Consolas" w:cs="Times New Roman"/>
                <w:color w:val="EED49F"/>
                <w:sz w:val="21"/>
                <w:szCs w:val="21"/>
                <w:lang w:eastAsia="en-GB"/>
              </w:rPr>
              <w:t>pd</w:t>
            </w:r>
            <w:r w:rsidRPr="008B09AA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.</w:t>
            </w:r>
            <w:r w:rsidRPr="008B09AA">
              <w:rPr>
                <w:rFonts w:ascii="Consolas" w:eastAsia="Times New Roman" w:hAnsi="Consolas" w:cs="Times New Roman"/>
                <w:i/>
                <w:iCs/>
                <w:color w:val="8AADF4"/>
                <w:sz w:val="21"/>
                <w:szCs w:val="21"/>
                <w:lang w:eastAsia="en-GB"/>
              </w:rPr>
              <w:t>read</w:t>
            </w:r>
            <w:proofErr w:type="gramEnd"/>
            <w:r w:rsidRPr="008B09AA">
              <w:rPr>
                <w:rFonts w:ascii="Consolas" w:eastAsia="Times New Roman" w:hAnsi="Consolas" w:cs="Times New Roman"/>
                <w:i/>
                <w:iCs/>
                <w:color w:val="8AADF4"/>
                <w:sz w:val="21"/>
                <w:szCs w:val="21"/>
                <w:lang w:eastAsia="en-GB"/>
              </w:rPr>
              <w:t>_csv</w:t>
            </w:r>
            <w:proofErr w:type="spellEnd"/>
            <w:r w:rsidRPr="008B09AA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(</w:t>
            </w:r>
            <w:r w:rsidRPr="008B09AA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"Learning Activities</w:t>
            </w:r>
            <w:r w:rsidRPr="008B09AA">
              <w:rPr>
                <w:rFonts w:ascii="Consolas" w:eastAsia="Times New Roman" w:hAnsi="Consolas" w:cs="Times New Roman"/>
                <w:color w:val="F5BDE6"/>
                <w:sz w:val="21"/>
                <w:szCs w:val="21"/>
                <w:lang w:eastAsia="en-GB"/>
              </w:rPr>
              <w:t>\\</w:t>
            </w:r>
            <w:r w:rsidRPr="008B09AA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wine_reviews.csv"</w:t>
            </w:r>
            <w:r w:rsidRPr="008B09AA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)</w:t>
            </w:r>
          </w:p>
          <w:p w14:paraId="358CAD3F" w14:textId="77777777" w:rsidR="008B09AA" w:rsidRPr="008B09AA" w:rsidRDefault="008B09AA" w:rsidP="008B09AA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8B09AA">
              <w:rPr>
                <w:rFonts w:ascii="Consolas" w:eastAsia="Times New Roman" w:hAnsi="Consolas" w:cs="Times New Roman"/>
                <w:i/>
                <w:iCs/>
                <w:color w:val="8AADF4"/>
                <w:sz w:val="21"/>
                <w:szCs w:val="21"/>
                <w:lang w:eastAsia="en-GB"/>
              </w:rPr>
              <w:t>print</w:t>
            </w:r>
            <w:r w:rsidRPr="008B09AA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(</w:t>
            </w:r>
            <w:r w:rsidRPr="008B09AA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reviews</w:t>
            </w:r>
            <w:r w:rsidRPr="008B09AA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)</w:t>
            </w:r>
          </w:p>
          <w:p w14:paraId="3CD4C7C5" w14:textId="21C0E2CA" w:rsidR="001A6F09" w:rsidRDefault="008B09AA" w:rsidP="0059098D">
            <w:r>
              <w:rPr>
                <w:noProof/>
              </w:rPr>
              <w:drawing>
                <wp:inline distT="0" distB="0" distL="0" distR="0" wp14:anchorId="7FC91986" wp14:editId="53321DDB">
                  <wp:extent cx="5731510" cy="1040765"/>
                  <wp:effectExtent l="0" t="0" r="2540" b="6985"/>
                  <wp:docPr id="4780173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017343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40764" cy="1042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745792" w14:textId="4CC9F0F7" w:rsidR="00933D51" w:rsidRDefault="00933D51" w:rsidP="0059098D"/>
    <w:p w14:paraId="7A2E0998" w14:textId="77777777" w:rsidR="00933D51" w:rsidRDefault="00933D51">
      <w:r>
        <w:br w:type="page"/>
      </w:r>
    </w:p>
    <w:p w14:paraId="3B3A75E7" w14:textId="0F761E34" w:rsidR="001A6F09" w:rsidRDefault="00933D51" w:rsidP="0059098D">
      <w:r>
        <w:lastRenderedPageBreak/>
        <w:t xml:space="preserve">Create and </w:t>
      </w:r>
      <w:r w:rsidR="00FF143B">
        <w:t>display</w:t>
      </w:r>
      <w:r>
        <w:t xml:space="preserve"> the following DataFrame</w:t>
      </w:r>
      <w:r w:rsidR="002467B9">
        <w:t xml:space="preserve"> called animals</w:t>
      </w:r>
      <w:r w:rsidR="00FF143B">
        <w:t xml:space="preserve">, once created save this DataFrame to disk as a csv file with the name </w:t>
      </w:r>
      <w:r w:rsidR="00B93D0C">
        <w:t>“cows_and_goats.csv”</w:t>
      </w:r>
      <w:r w:rsidR="002467B9">
        <w:t>:</w:t>
      </w:r>
    </w:p>
    <w:p w14:paraId="564544AE" w14:textId="559AF50D" w:rsidR="00A80C15" w:rsidRDefault="00FF143B" w:rsidP="0059098D">
      <w:r>
        <w:rPr>
          <w:noProof/>
        </w:rPr>
        <w:drawing>
          <wp:inline distT="0" distB="0" distL="0" distR="0" wp14:anchorId="7C5A5FB6" wp14:editId="3216B7F0">
            <wp:extent cx="2105025" cy="13525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93D0C" w14:paraId="5B792873" w14:textId="77777777" w:rsidTr="00B93D0C">
        <w:trPr>
          <w:trHeight w:val="2045"/>
        </w:trPr>
        <w:tc>
          <w:tcPr>
            <w:tcW w:w="9016" w:type="dxa"/>
          </w:tcPr>
          <w:p w14:paraId="23C561B0" w14:textId="77777777" w:rsidR="008B09AA" w:rsidRPr="008B09AA" w:rsidRDefault="008B09AA" w:rsidP="008B09AA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8B09AA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animals </w:t>
            </w:r>
            <w:r w:rsidRPr="008B09AA">
              <w:rPr>
                <w:rFonts w:ascii="Consolas" w:eastAsia="Times New Roman" w:hAnsi="Consolas" w:cs="Times New Roman"/>
                <w:color w:val="8BD5CA"/>
                <w:sz w:val="21"/>
                <w:szCs w:val="21"/>
                <w:lang w:eastAsia="en-GB"/>
              </w:rPr>
              <w:t>=</w:t>
            </w:r>
            <w:r w:rsidRPr="008B09AA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proofErr w:type="spellStart"/>
            <w:proofErr w:type="gramStart"/>
            <w:r w:rsidRPr="008B09AA">
              <w:rPr>
                <w:rFonts w:ascii="Consolas" w:eastAsia="Times New Roman" w:hAnsi="Consolas" w:cs="Times New Roman"/>
                <w:color w:val="EED49F"/>
                <w:sz w:val="21"/>
                <w:szCs w:val="21"/>
                <w:lang w:eastAsia="en-GB"/>
              </w:rPr>
              <w:t>pd</w:t>
            </w:r>
            <w:r w:rsidRPr="008B09AA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.</w:t>
            </w:r>
            <w:r w:rsidRPr="008B09AA">
              <w:rPr>
                <w:rFonts w:ascii="Consolas" w:eastAsia="Times New Roman" w:hAnsi="Consolas" w:cs="Times New Roman"/>
                <w:i/>
                <w:iCs/>
                <w:color w:val="EED49F"/>
                <w:sz w:val="21"/>
                <w:szCs w:val="21"/>
                <w:lang w:eastAsia="en-GB"/>
              </w:rPr>
              <w:t>DataFrame</w:t>
            </w:r>
            <w:proofErr w:type="spellEnd"/>
            <w:proofErr w:type="gramEnd"/>
            <w:r w:rsidRPr="008B09AA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({</w:t>
            </w:r>
          </w:p>
          <w:p w14:paraId="66415970" w14:textId="77777777" w:rsidR="008B09AA" w:rsidRPr="008B09AA" w:rsidRDefault="008B09AA" w:rsidP="008B09AA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8B09AA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    </w:t>
            </w:r>
            <w:r w:rsidRPr="008B09AA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'Cows'</w:t>
            </w:r>
            <w:r w:rsidRPr="008B09AA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:</w:t>
            </w:r>
            <w:r w:rsidRPr="008B09AA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8B09AA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[</w:t>
            </w:r>
            <w:r w:rsidRPr="008B09AA">
              <w:rPr>
                <w:rFonts w:ascii="Consolas" w:eastAsia="Times New Roman" w:hAnsi="Consolas" w:cs="Times New Roman"/>
                <w:color w:val="F5A97F"/>
                <w:sz w:val="21"/>
                <w:szCs w:val="21"/>
                <w:lang w:eastAsia="en-GB"/>
              </w:rPr>
              <w:t>12</w:t>
            </w:r>
            <w:r w:rsidRPr="008B09AA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,</w:t>
            </w:r>
            <w:r w:rsidRPr="008B09AA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8B09AA">
              <w:rPr>
                <w:rFonts w:ascii="Consolas" w:eastAsia="Times New Roman" w:hAnsi="Consolas" w:cs="Times New Roman"/>
                <w:color w:val="F5A97F"/>
                <w:sz w:val="21"/>
                <w:szCs w:val="21"/>
                <w:lang w:eastAsia="en-GB"/>
              </w:rPr>
              <w:t>20</w:t>
            </w:r>
            <w:r w:rsidRPr="008B09AA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],</w:t>
            </w:r>
          </w:p>
          <w:p w14:paraId="74110D97" w14:textId="77777777" w:rsidR="008B09AA" w:rsidRPr="008B09AA" w:rsidRDefault="008B09AA" w:rsidP="008B09AA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8B09AA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    </w:t>
            </w:r>
            <w:r w:rsidRPr="008B09AA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'Goats'</w:t>
            </w:r>
            <w:r w:rsidRPr="008B09AA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:</w:t>
            </w:r>
            <w:r w:rsidRPr="008B09AA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8B09AA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[</w:t>
            </w:r>
            <w:r w:rsidRPr="008B09AA">
              <w:rPr>
                <w:rFonts w:ascii="Consolas" w:eastAsia="Times New Roman" w:hAnsi="Consolas" w:cs="Times New Roman"/>
                <w:color w:val="F5A97F"/>
                <w:sz w:val="21"/>
                <w:szCs w:val="21"/>
                <w:lang w:eastAsia="en-GB"/>
              </w:rPr>
              <w:t>22</w:t>
            </w:r>
            <w:r w:rsidRPr="008B09AA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,</w:t>
            </w:r>
            <w:r w:rsidRPr="008B09AA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8B09AA">
              <w:rPr>
                <w:rFonts w:ascii="Consolas" w:eastAsia="Times New Roman" w:hAnsi="Consolas" w:cs="Times New Roman"/>
                <w:color w:val="F5A97F"/>
                <w:sz w:val="21"/>
                <w:szCs w:val="21"/>
                <w:lang w:eastAsia="en-GB"/>
              </w:rPr>
              <w:t>19</w:t>
            </w:r>
            <w:r w:rsidRPr="008B09AA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]</w:t>
            </w:r>
          </w:p>
          <w:p w14:paraId="4D435197" w14:textId="77777777" w:rsidR="008B09AA" w:rsidRPr="008B09AA" w:rsidRDefault="008B09AA" w:rsidP="008B09AA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8B09AA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},</w:t>
            </w:r>
            <w:r w:rsidRPr="008B09AA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8B09AA">
              <w:rPr>
                <w:rFonts w:ascii="Consolas" w:eastAsia="Times New Roman" w:hAnsi="Consolas" w:cs="Times New Roman"/>
                <w:i/>
                <w:iCs/>
                <w:color w:val="EE99A0"/>
                <w:sz w:val="21"/>
                <w:szCs w:val="21"/>
                <w:lang w:eastAsia="en-GB"/>
              </w:rPr>
              <w:t>index</w:t>
            </w:r>
            <w:proofErr w:type="gramStart"/>
            <w:r w:rsidRPr="008B09AA">
              <w:rPr>
                <w:rFonts w:ascii="Consolas" w:eastAsia="Times New Roman" w:hAnsi="Consolas" w:cs="Times New Roman"/>
                <w:color w:val="8BD5CA"/>
                <w:sz w:val="21"/>
                <w:szCs w:val="21"/>
                <w:lang w:eastAsia="en-GB"/>
              </w:rPr>
              <w:t>=</w:t>
            </w:r>
            <w:r w:rsidRPr="008B09AA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[</w:t>
            </w:r>
            <w:proofErr w:type="gramEnd"/>
            <w:r w:rsidRPr="008B09AA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'Year 1'</w:t>
            </w:r>
            <w:r w:rsidRPr="008B09AA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,</w:t>
            </w:r>
            <w:r w:rsidRPr="008B09AA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8B09AA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'Year 2'</w:t>
            </w:r>
            <w:r w:rsidRPr="008B09AA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])</w:t>
            </w:r>
          </w:p>
          <w:p w14:paraId="2A9DF1E3" w14:textId="77777777" w:rsidR="008B09AA" w:rsidRPr="008B09AA" w:rsidRDefault="008B09AA" w:rsidP="008B09AA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8B09AA">
              <w:rPr>
                <w:rFonts w:ascii="Consolas" w:eastAsia="Times New Roman" w:hAnsi="Consolas" w:cs="Times New Roman"/>
                <w:i/>
                <w:iCs/>
                <w:color w:val="8AADF4"/>
                <w:sz w:val="21"/>
                <w:szCs w:val="21"/>
                <w:lang w:eastAsia="en-GB"/>
              </w:rPr>
              <w:t>print</w:t>
            </w:r>
            <w:r w:rsidRPr="008B09AA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(</w:t>
            </w:r>
            <w:r w:rsidRPr="008B09AA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animals</w:t>
            </w:r>
            <w:r w:rsidRPr="008B09AA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)</w:t>
            </w:r>
          </w:p>
          <w:p w14:paraId="085557C0" w14:textId="77777777" w:rsidR="008B09AA" w:rsidRPr="008B09AA" w:rsidRDefault="008B09AA" w:rsidP="008B09AA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proofErr w:type="spellStart"/>
            <w:r w:rsidRPr="008B09AA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animals</w:t>
            </w:r>
            <w:r w:rsidRPr="008B09AA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.</w:t>
            </w:r>
            <w:r w:rsidRPr="008B09AA">
              <w:rPr>
                <w:rFonts w:ascii="Consolas" w:eastAsia="Times New Roman" w:hAnsi="Consolas" w:cs="Times New Roman"/>
                <w:i/>
                <w:iCs/>
                <w:color w:val="8AADF4"/>
                <w:sz w:val="21"/>
                <w:szCs w:val="21"/>
                <w:lang w:eastAsia="en-GB"/>
              </w:rPr>
              <w:t>to_</w:t>
            </w:r>
            <w:proofErr w:type="gramStart"/>
            <w:r w:rsidRPr="008B09AA">
              <w:rPr>
                <w:rFonts w:ascii="Consolas" w:eastAsia="Times New Roman" w:hAnsi="Consolas" w:cs="Times New Roman"/>
                <w:i/>
                <w:iCs/>
                <w:color w:val="8AADF4"/>
                <w:sz w:val="21"/>
                <w:szCs w:val="21"/>
                <w:lang w:eastAsia="en-GB"/>
              </w:rPr>
              <w:t>csv</w:t>
            </w:r>
            <w:proofErr w:type="spellEnd"/>
            <w:r w:rsidRPr="008B09AA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(</w:t>
            </w:r>
            <w:proofErr w:type="gramEnd"/>
            <w:r w:rsidRPr="008B09AA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"Learning Activities</w:t>
            </w:r>
            <w:r w:rsidRPr="008B09AA">
              <w:rPr>
                <w:rFonts w:ascii="Consolas" w:eastAsia="Times New Roman" w:hAnsi="Consolas" w:cs="Times New Roman"/>
                <w:color w:val="F5BDE6"/>
                <w:sz w:val="21"/>
                <w:szCs w:val="21"/>
                <w:lang w:eastAsia="en-GB"/>
              </w:rPr>
              <w:t>\\</w:t>
            </w:r>
            <w:proofErr w:type="spellStart"/>
            <w:r w:rsidRPr="008B09AA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Excercises</w:t>
            </w:r>
            <w:proofErr w:type="spellEnd"/>
            <w:r w:rsidRPr="008B09AA">
              <w:rPr>
                <w:rFonts w:ascii="Consolas" w:eastAsia="Times New Roman" w:hAnsi="Consolas" w:cs="Times New Roman"/>
                <w:color w:val="F5BDE6"/>
                <w:sz w:val="21"/>
                <w:szCs w:val="21"/>
                <w:lang w:eastAsia="en-GB"/>
              </w:rPr>
              <w:t>\\</w:t>
            </w:r>
            <w:r w:rsidRPr="008B09AA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cows_and_goats.csv"</w:t>
            </w:r>
            <w:r w:rsidRPr="008B09AA">
              <w:rPr>
                <w:rFonts w:ascii="Consolas" w:eastAsia="Times New Roman" w:hAnsi="Consolas" w:cs="Times New Roman"/>
                <w:color w:val="939AB7"/>
                <w:sz w:val="21"/>
                <w:szCs w:val="21"/>
                <w:lang w:eastAsia="en-GB"/>
              </w:rPr>
              <w:t>)</w:t>
            </w:r>
          </w:p>
          <w:p w14:paraId="77AF2EE3" w14:textId="77777777" w:rsidR="00B93D0C" w:rsidRDefault="008B09AA" w:rsidP="0059098D">
            <w:r>
              <w:rPr>
                <w:noProof/>
              </w:rPr>
              <w:drawing>
                <wp:inline distT="0" distB="0" distL="0" distR="0" wp14:anchorId="74EAF668" wp14:editId="74FBDB1B">
                  <wp:extent cx="1762125" cy="571500"/>
                  <wp:effectExtent l="0" t="0" r="9525" b="0"/>
                  <wp:docPr id="11357388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5738839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2125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60F3E4" w14:textId="2E68EAC7" w:rsidR="008B09AA" w:rsidRDefault="008B09AA" w:rsidP="0059098D">
            <w:r>
              <w:rPr>
                <w:noProof/>
              </w:rPr>
              <w:drawing>
                <wp:inline distT="0" distB="0" distL="0" distR="0" wp14:anchorId="0A03B1E2" wp14:editId="4ACBD98F">
                  <wp:extent cx="2200275" cy="1066800"/>
                  <wp:effectExtent l="0" t="0" r="9525" b="0"/>
                  <wp:docPr id="80765396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7653967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0275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B7CB3D" w14:textId="5F1F39F0" w:rsidR="00FF143B" w:rsidRDefault="00FF143B" w:rsidP="0059098D"/>
    <w:p w14:paraId="4BFE886C" w14:textId="12A21FA2" w:rsidR="00B93D0C" w:rsidRPr="0059098D" w:rsidRDefault="00B93D0C" w:rsidP="00B93D0C">
      <w:pPr>
        <w:pStyle w:val="Heading3"/>
      </w:pPr>
      <w:r>
        <w:t>Good Job!</w:t>
      </w:r>
    </w:p>
    <w:sectPr w:rsidR="00B93D0C" w:rsidRPr="0059098D">
      <w:head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12D78" w14:textId="77777777" w:rsidR="00A82BBD" w:rsidRDefault="00A82BBD" w:rsidP="00A82BBD">
      <w:pPr>
        <w:spacing w:after="0" w:line="240" w:lineRule="auto"/>
      </w:pPr>
      <w:r>
        <w:separator/>
      </w:r>
    </w:p>
  </w:endnote>
  <w:endnote w:type="continuationSeparator" w:id="0">
    <w:p w14:paraId="58E92D8E" w14:textId="77777777" w:rsidR="00A82BBD" w:rsidRDefault="00A82BBD" w:rsidP="00A82B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EE64C" w14:textId="77777777" w:rsidR="00A82BBD" w:rsidRDefault="00A82BBD" w:rsidP="00A82BBD">
      <w:pPr>
        <w:spacing w:after="0" w:line="240" w:lineRule="auto"/>
      </w:pPr>
      <w:r>
        <w:separator/>
      </w:r>
    </w:p>
  </w:footnote>
  <w:footnote w:type="continuationSeparator" w:id="0">
    <w:p w14:paraId="3534346A" w14:textId="77777777" w:rsidR="00A82BBD" w:rsidRDefault="00A82BBD" w:rsidP="00A82B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A97F8" w14:textId="6894989B" w:rsidR="00A82BBD" w:rsidRDefault="00A82BBD" w:rsidP="00A82BBD">
    <w:pPr>
      <w:pStyle w:val="Title"/>
    </w:pPr>
    <w:r>
      <w:t>Exercise: Creating, Reading, and Writ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1NjA3MjI3NbSwMDZW0lEKTi0uzszPAykwrAUAcO2vrCwAAAA="/>
  </w:docVars>
  <w:rsids>
    <w:rsidRoot w:val="008F17CE"/>
    <w:rsid w:val="00056DB1"/>
    <w:rsid w:val="001474AD"/>
    <w:rsid w:val="001A6F09"/>
    <w:rsid w:val="002467B9"/>
    <w:rsid w:val="00393799"/>
    <w:rsid w:val="004E1D86"/>
    <w:rsid w:val="0059098D"/>
    <w:rsid w:val="00674AF2"/>
    <w:rsid w:val="006F05FB"/>
    <w:rsid w:val="00754C85"/>
    <w:rsid w:val="007D113C"/>
    <w:rsid w:val="008B09AA"/>
    <w:rsid w:val="008F17CE"/>
    <w:rsid w:val="00933D51"/>
    <w:rsid w:val="009570C6"/>
    <w:rsid w:val="00A67821"/>
    <w:rsid w:val="00A80C15"/>
    <w:rsid w:val="00A82BBD"/>
    <w:rsid w:val="00B93D0C"/>
    <w:rsid w:val="00CE7394"/>
    <w:rsid w:val="00D50E53"/>
    <w:rsid w:val="00E733D2"/>
    <w:rsid w:val="00F133D7"/>
    <w:rsid w:val="00FF1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F8B4C"/>
  <w15:chartTrackingRefBased/>
  <w15:docId w15:val="{73E94EE2-98CA-49F2-B7F5-A68C20996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113C"/>
    <w:pPr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113C"/>
    <w:pPr>
      <w:keepNext/>
      <w:keepLines/>
      <w:spacing w:before="360" w:after="120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09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3799"/>
    <w:pPr>
      <w:keepNext/>
      <w:keepLines/>
      <w:spacing w:before="40" w:after="0" w:line="360" w:lineRule="auto"/>
      <w:outlineLvl w:val="2"/>
    </w:pPr>
    <w:rPr>
      <w:rFonts w:eastAsiaTheme="majorEastAsia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93799"/>
    <w:rPr>
      <w:rFonts w:ascii="Verdana" w:eastAsiaTheme="majorEastAsia" w:hAnsi="Verdana" w:cstheme="majorBidi"/>
      <w:b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D113C"/>
    <w:rPr>
      <w:rFonts w:ascii="Verdana" w:eastAsiaTheme="majorEastAsia" w:hAnsi="Verdana" w:cstheme="majorBidi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9098D"/>
    <w:rPr>
      <w:rFonts w:asciiTheme="majorHAnsi" w:eastAsiaTheme="majorEastAsia" w:hAnsiTheme="majorHAnsi" w:cstheme="majorBidi"/>
      <w:sz w:val="26"/>
      <w:szCs w:val="26"/>
    </w:rPr>
  </w:style>
  <w:style w:type="table" w:styleId="TableGrid">
    <w:name w:val="Table Grid"/>
    <w:basedOn w:val="TableNormal"/>
    <w:uiPriority w:val="39"/>
    <w:rsid w:val="009570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7D113C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113C"/>
    <w:rPr>
      <w:rFonts w:ascii="Verdana" w:eastAsiaTheme="majorEastAsia" w:hAnsi="Verdana" w:cstheme="majorBidi"/>
      <w:spacing w:val="-10"/>
      <w:kern w:val="28"/>
      <w:sz w:val="44"/>
      <w:szCs w:val="56"/>
    </w:rPr>
  </w:style>
  <w:style w:type="paragraph" w:styleId="Header">
    <w:name w:val="header"/>
    <w:basedOn w:val="Normal"/>
    <w:link w:val="HeaderChar"/>
    <w:uiPriority w:val="99"/>
    <w:unhideWhenUsed/>
    <w:rsid w:val="00A82B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2BBD"/>
  </w:style>
  <w:style w:type="paragraph" w:styleId="Footer">
    <w:name w:val="footer"/>
    <w:basedOn w:val="Normal"/>
    <w:link w:val="FooterChar"/>
    <w:uiPriority w:val="99"/>
    <w:unhideWhenUsed/>
    <w:rsid w:val="00A82B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2BBD"/>
  </w:style>
  <w:style w:type="character" w:styleId="HTMLCode">
    <w:name w:val="HTML Code"/>
    <w:basedOn w:val="DefaultParagraphFont"/>
    <w:uiPriority w:val="99"/>
    <w:semiHidden/>
    <w:unhideWhenUsed/>
    <w:rsid w:val="00E733D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4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0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3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46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0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66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8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33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9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21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8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8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08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7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3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5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1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9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93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04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41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1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6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77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63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1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9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7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 Somaiya</dc:creator>
  <cp:keywords/>
  <dc:description/>
  <cp:lastModifiedBy>Corey FORD</cp:lastModifiedBy>
  <cp:revision>22</cp:revision>
  <dcterms:created xsi:type="dcterms:W3CDTF">2022-02-05T10:31:00Z</dcterms:created>
  <dcterms:modified xsi:type="dcterms:W3CDTF">2023-10-06T10:26:00Z</dcterms:modified>
</cp:coreProperties>
</file>